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78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60"/>
        <w:gridCol w:w="10625"/>
      </w:tblGrid>
      <w:tr w:rsidR="00EF1D44" w:rsidRPr="00F66204" w14:paraId="0D08941A" w14:textId="77777777">
        <w:trPr>
          <w:trHeight w:val="290"/>
        </w:trPr>
        <w:tc>
          <w:tcPr>
            <w:tcW w:w="2160" w:type="dxa"/>
            <w:shd w:val="clear" w:color="auto" w:fill="auto"/>
          </w:tcPr>
          <w:p w14:paraId="29C8103A" w14:textId="77777777" w:rsidR="00EF1D44" w:rsidRPr="00F66204" w:rsidRDefault="00B500D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6620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9F7D26" w14:textId="77777777" w:rsidR="00EF1D44" w:rsidRPr="00F66204" w:rsidRDefault="00C97FB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6" w:history="1">
              <w:r w:rsidR="00B500DD" w:rsidRPr="00F66204"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 xml:space="preserve">UTTAR PRADESH JOURNAL </w:t>
              </w:r>
              <w:bookmarkStart w:id="0" w:name="_Hlt506300937"/>
              <w:bookmarkStart w:id="1" w:name="_Hlt506300938"/>
              <w:r w:rsidR="00B500DD" w:rsidRPr="00F66204"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>O</w:t>
              </w:r>
              <w:bookmarkEnd w:id="0"/>
              <w:bookmarkEnd w:id="1"/>
              <w:r w:rsidR="00B500DD" w:rsidRPr="00F66204"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>F ZOOLOGY</w:t>
              </w:r>
            </w:hyperlink>
          </w:p>
        </w:tc>
      </w:tr>
      <w:tr w:rsidR="00EF1D44" w:rsidRPr="00F66204" w14:paraId="64AAE485" w14:textId="77777777">
        <w:trPr>
          <w:trHeight w:val="290"/>
        </w:trPr>
        <w:tc>
          <w:tcPr>
            <w:tcW w:w="2160" w:type="dxa"/>
            <w:shd w:val="clear" w:color="auto" w:fill="auto"/>
          </w:tcPr>
          <w:p w14:paraId="5A6C457D" w14:textId="77777777" w:rsidR="00EF1D44" w:rsidRPr="00F66204" w:rsidRDefault="00B500D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6620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EDA0C" w14:textId="77777777" w:rsidR="00EF1D44" w:rsidRPr="00F66204" w:rsidRDefault="00B500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662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UPJOZ_5545</w:t>
            </w:r>
          </w:p>
        </w:tc>
      </w:tr>
      <w:tr w:rsidR="00EF1D44" w:rsidRPr="00F66204" w14:paraId="6AF4DA2D" w14:textId="77777777">
        <w:trPr>
          <w:trHeight w:val="650"/>
        </w:trPr>
        <w:tc>
          <w:tcPr>
            <w:tcW w:w="2160" w:type="dxa"/>
            <w:shd w:val="clear" w:color="auto" w:fill="auto"/>
          </w:tcPr>
          <w:p w14:paraId="487F8FC5" w14:textId="77777777" w:rsidR="00EF1D44" w:rsidRPr="00F66204" w:rsidRDefault="00B500D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6620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C81A3F" w14:textId="77777777" w:rsidR="00EF1D44" w:rsidRPr="00F66204" w:rsidRDefault="00B500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6620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Immunomodulatory </w:t>
            </w:r>
            <w:proofErr w:type="spellStart"/>
            <w:r w:rsidRPr="00F66204">
              <w:rPr>
                <w:rFonts w:ascii="Arial" w:hAnsi="Arial" w:cs="Arial"/>
                <w:b/>
                <w:sz w:val="20"/>
                <w:szCs w:val="20"/>
                <w:lang w:val="en-GB"/>
              </w:rPr>
              <w:t>Effecet</w:t>
            </w:r>
            <w:proofErr w:type="spellEnd"/>
            <w:r w:rsidRPr="00F6620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of Nigella sativa extract on Caprine Lymphocytes  </w:t>
            </w:r>
          </w:p>
        </w:tc>
      </w:tr>
      <w:tr w:rsidR="00EF1D44" w:rsidRPr="00F66204" w14:paraId="378BF997" w14:textId="77777777">
        <w:trPr>
          <w:trHeight w:val="332"/>
        </w:trPr>
        <w:tc>
          <w:tcPr>
            <w:tcW w:w="2160" w:type="dxa"/>
            <w:shd w:val="clear" w:color="auto" w:fill="auto"/>
          </w:tcPr>
          <w:p w14:paraId="7A96BEB1" w14:textId="77777777" w:rsidR="00EF1D44" w:rsidRPr="00F66204" w:rsidRDefault="00B500D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6620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939EFA" w14:textId="77777777" w:rsidR="00EF1D44" w:rsidRPr="00F66204" w:rsidRDefault="00EF1D4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07547AE9" w14:textId="77777777" w:rsidR="00EF1D44" w:rsidRPr="00F66204" w:rsidRDefault="00EF1D44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E6F3797" w14:textId="11897AFE" w:rsidR="00EF1D44" w:rsidRPr="00F66204" w:rsidRDefault="00EF1D44">
      <w:pPr>
        <w:rPr>
          <w:rFonts w:ascii="Arial" w:hAnsi="Arial" w:cs="Arial"/>
          <w:sz w:val="20"/>
          <w:szCs w:val="20"/>
        </w:rPr>
      </w:pPr>
      <w:bookmarkStart w:id="2" w:name="_Hlk171324449"/>
      <w:bookmarkStart w:id="3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34"/>
        <w:gridCol w:w="5829"/>
        <w:gridCol w:w="4013"/>
      </w:tblGrid>
      <w:tr w:rsidR="00EF1D44" w:rsidRPr="00F66204" w14:paraId="607E0D36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14D68AE4" w14:textId="77777777" w:rsidR="00EF1D44" w:rsidRPr="00F66204" w:rsidRDefault="00B500D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66204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F6620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5A0408E6" w14:textId="77777777" w:rsidR="00EF1D44" w:rsidRPr="00F66204" w:rsidRDefault="00EF1D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EF1D44" w:rsidRPr="00F66204" w14:paraId="4266F4ED" w14:textId="77777777">
        <w:tc>
          <w:tcPr>
            <w:tcW w:w="1265" w:type="pct"/>
            <w:noWrap/>
          </w:tcPr>
          <w:p w14:paraId="210D9CAC" w14:textId="77777777" w:rsidR="00EF1D44" w:rsidRPr="00F66204" w:rsidRDefault="00EF1D4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DEBEA68" w14:textId="77777777" w:rsidR="00EF1D44" w:rsidRPr="00F66204" w:rsidRDefault="00B500D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6620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31899A87" w14:textId="77777777" w:rsidR="00EF1D44" w:rsidRPr="00F66204" w:rsidRDefault="00B500D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6620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37F37C1C" w14:textId="77777777" w:rsidR="00EF1D44" w:rsidRPr="00F66204" w:rsidRDefault="00B500D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F6620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F66204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3FC17D1A" w14:textId="77777777" w:rsidR="00EF1D44" w:rsidRPr="00F66204" w:rsidRDefault="00EF1D4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F1D44" w:rsidRPr="00F66204" w14:paraId="3A946D1C" w14:textId="77777777">
        <w:trPr>
          <w:trHeight w:val="1264"/>
        </w:trPr>
        <w:tc>
          <w:tcPr>
            <w:tcW w:w="1265" w:type="pct"/>
            <w:noWrap/>
          </w:tcPr>
          <w:p w14:paraId="1F666115" w14:textId="77777777" w:rsidR="00EF1D44" w:rsidRPr="00F66204" w:rsidRDefault="00B500D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662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7DEDD798" w14:textId="77777777" w:rsidR="00EF1D44" w:rsidRPr="00F66204" w:rsidRDefault="00EF1D44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B142847" w14:textId="77777777" w:rsidR="00EF1D44" w:rsidRPr="00F66204" w:rsidRDefault="00B500DD">
            <w:pPr>
              <w:spacing w:after="240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F66204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manuscript provides insight into the modulation of immune responses by a natural medicinal plant. </w:t>
            </w:r>
            <w:proofErr w:type="gramStart"/>
            <w:r w:rsidRPr="00F66204">
              <w:rPr>
                <w:rFonts w:ascii="Arial" w:hAnsi="Arial" w:cs="Arial"/>
                <w:color w:val="000000" w:themeColor="text1"/>
                <w:sz w:val="20"/>
                <w:szCs w:val="20"/>
              </w:rPr>
              <w:t>It  contributes</w:t>
            </w:r>
            <w:proofErr w:type="gramEnd"/>
            <w:r w:rsidRPr="00F66204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to the understanding of plant-based immunotherapy. These findings could pave the way for developing novel immunomodulatory agents from natural products, promoting sustainable and cost-effective approaches to managing immune-mediated diseases in veterinary and possibly human </w:t>
            </w:r>
            <w:proofErr w:type="gramStart"/>
            <w:r w:rsidRPr="00F66204">
              <w:rPr>
                <w:rFonts w:ascii="Arial" w:hAnsi="Arial" w:cs="Arial"/>
                <w:color w:val="000000" w:themeColor="text1"/>
                <w:sz w:val="20"/>
                <w:szCs w:val="20"/>
              </w:rPr>
              <w:t>medicine.​</w:t>
            </w:r>
            <w:proofErr w:type="gramEnd"/>
          </w:p>
          <w:p w14:paraId="48C90EC2" w14:textId="77777777" w:rsidR="00EF1D44" w:rsidRPr="00F66204" w:rsidRDefault="00EF1D44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963E9FA" w14:textId="77777777" w:rsidR="00EF1D44" w:rsidRPr="00F66204" w:rsidRDefault="00EF1D4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F1D44" w:rsidRPr="00F66204" w14:paraId="02F6674D" w14:textId="77777777">
        <w:trPr>
          <w:trHeight w:val="1262"/>
        </w:trPr>
        <w:tc>
          <w:tcPr>
            <w:tcW w:w="1265" w:type="pct"/>
            <w:noWrap/>
          </w:tcPr>
          <w:p w14:paraId="7E25F0DF" w14:textId="77777777" w:rsidR="00EF1D44" w:rsidRPr="00F66204" w:rsidRDefault="00B500D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662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FCCEF33" w14:textId="77777777" w:rsidR="00EF1D44" w:rsidRPr="00F66204" w:rsidRDefault="00B500D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662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684EB91E" w14:textId="77777777" w:rsidR="00EF1D44" w:rsidRPr="00F66204" w:rsidRDefault="00EF1D4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2336BA7" w14:textId="77777777" w:rsidR="00EF1D44" w:rsidRPr="00F66204" w:rsidRDefault="00B500D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66204">
              <w:rPr>
                <w:rFonts w:ascii="Arial" w:hAnsi="Arial" w:cs="Arial"/>
                <w:sz w:val="20"/>
                <w:szCs w:val="20"/>
              </w:rPr>
              <w:t xml:space="preserve">Yes, </w:t>
            </w:r>
            <w:proofErr w:type="gramStart"/>
            <w:r w:rsidRPr="00F66204">
              <w:rPr>
                <w:rFonts w:ascii="Arial" w:hAnsi="Arial" w:cs="Arial"/>
                <w:sz w:val="20"/>
                <w:szCs w:val="20"/>
              </w:rPr>
              <w:t>It</w:t>
            </w:r>
            <w:proofErr w:type="gramEnd"/>
            <w:r w:rsidRPr="00F66204">
              <w:rPr>
                <w:rFonts w:ascii="Arial" w:hAnsi="Arial" w:cs="Arial"/>
                <w:sz w:val="20"/>
                <w:szCs w:val="20"/>
              </w:rPr>
              <w:t xml:space="preserve"> is</w:t>
            </w:r>
          </w:p>
        </w:tc>
        <w:tc>
          <w:tcPr>
            <w:tcW w:w="1523" w:type="pct"/>
          </w:tcPr>
          <w:p w14:paraId="129A0C5A" w14:textId="77777777" w:rsidR="00EF1D44" w:rsidRPr="00F66204" w:rsidRDefault="00EF1D4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F1D44" w:rsidRPr="00F66204" w14:paraId="63911300" w14:textId="77777777">
        <w:trPr>
          <w:trHeight w:val="1262"/>
        </w:trPr>
        <w:tc>
          <w:tcPr>
            <w:tcW w:w="1265" w:type="pct"/>
            <w:noWrap/>
          </w:tcPr>
          <w:p w14:paraId="4A7C090B" w14:textId="77777777" w:rsidR="00EF1D44" w:rsidRPr="00F66204" w:rsidRDefault="00B500DD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6620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70EBA78F" w14:textId="77777777" w:rsidR="00EF1D44" w:rsidRPr="00F66204" w:rsidRDefault="00EF1D4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2ADD42C" w14:textId="77777777" w:rsidR="00EF1D44" w:rsidRPr="00F66204" w:rsidRDefault="00B500D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66204">
              <w:rPr>
                <w:rFonts w:ascii="Arial" w:hAnsi="Arial" w:cs="Arial"/>
                <w:sz w:val="20"/>
                <w:szCs w:val="20"/>
              </w:rPr>
              <w:t xml:space="preserve">The abstract contains about 106 words. From my findings I observed the maximum word count for the abstract of the journal is 300 </w:t>
            </w:r>
            <w:proofErr w:type="spellStart"/>
            <w:proofErr w:type="gramStart"/>
            <w:r w:rsidRPr="00F66204">
              <w:rPr>
                <w:rFonts w:ascii="Arial" w:hAnsi="Arial" w:cs="Arial"/>
                <w:sz w:val="20"/>
                <w:szCs w:val="20"/>
              </w:rPr>
              <w:t>words.The</w:t>
            </w:r>
            <w:proofErr w:type="spellEnd"/>
            <w:proofErr w:type="gramEnd"/>
            <w:r w:rsidRPr="00F66204">
              <w:rPr>
                <w:rFonts w:ascii="Arial" w:hAnsi="Arial" w:cs="Arial"/>
                <w:sz w:val="20"/>
                <w:szCs w:val="20"/>
              </w:rPr>
              <w:t xml:space="preserve"> abstract is not comprehensive enough. I suggest there should be more explanation on the techniques and methods used in the research. </w:t>
            </w:r>
          </w:p>
        </w:tc>
        <w:tc>
          <w:tcPr>
            <w:tcW w:w="1523" w:type="pct"/>
          </w:tcPr>
          <w:p w14:paraId="7B8A7536" w14:textId="77777777" w:rsidR="00EF1D44" w:rsidRPr="00F66204" w:rsidRDefault="00EF1D4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F1D44" w:rsidRPr="00F66204" w14:paraId="77E38919" w14:textId="77777777">
        <w:trPr>
          <w:trHeight w:val="704"/>
        </w:trPr>
        <w:tc>
          <w:tcPr>
            <w:tcW w:w="1265" w:type="pct"/>
            <w:noWrap/>
          </w:tcPr>
          <w:p w14:paraId="4248296E" w14:textId="77777777" w:rsidR="00EF1D44" w:rsidRPr="00F66204" w:rsidRDefault="00B500DD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F6620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57D2CA45" w14:textId="77777777" w:rsidR="00EF1D44" w:rsidRPr="00F66204" w:rsidRDefault="00B500DD">
            <w:pPr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F66204">
              <w:rPr>
                <w:rFonts w:ascii="Arial" w:hAnsi="Arial" w:cs="Arial"/>
                <w:bCs/>
                <w:sz w:val="20"/>
                <w:szCs w:val="20"/>
              </w:rPr>
              <w:t>Yes, it is scientifically correct</w:t>
            </w:r>
          </w:p>
        </w:tc>
        <w:tc>
          <w:tcPr>
            <w:tcW w:w="1523" w:type="pct"/>
          </w:tcPr>
          <w:p w14:paraId="21677044" w14:textId="77777777" w:rsidR="00EF1D44" w:rsidRPr="00F66204" w:rsidRDefault="00EF1D4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F1D44" w:rsidRPr="00F66204" w14:paraId="1E107255" w14:textId="77777777">
        <w:trPr>
          <w:trHeight w:val="703"/>
        </w:trPr>
        <w:tc>
          <w:tcPr>
            <w:tcW w:w="1265" w:type="pct"/>
            <w:noWrap/>
          </w:tcPr>
          <w:p w14:paraId="570095AA" w14:textId="77777777" w:rsidR="00EF1D44" w:rsidRPr="00F66204" w:rsidRDefault="00B500D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662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095C35AB" w14:textId="77777777" w:rsidR="00EF1D44" w:rsidRPr="00F66204" w:rsidRDefault="00B500DD">
            <w:pPr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proofErr w:type="gramStart"/>
            <w:r w:rsidRPr="00F66204">
              <w:rPr>
                <w:rFonts w:ascii="Arial" w:hAnsi="Arial" w:cs="Arial"/>
                <w:bCs/>
                <w:sz w:val="20"/>
                <w:szCs w:val="20"/>
              </w:rPr>
              <w:t>Yes</w:t>
            </w:r>
            <w:proofErr w:type="gramEnd"/>
            <w:r w:rsidRPr="00F66204">
              <w:rPr>
                <w:rFonts w:ascii="Arial" w:hAnsi="Arial" w:cs="Arial"/>
                <w:bCs/>
                <w:sz w:val="20"/>
                <w:szCs w:val="20"/>
              </w:rPr>
              <w:t xml:space="preserve"> the references are quite sufficient and consist of mostly recent journals.</w:t>
            </w:r>
          </w:p>
        </w:tc>
        <w:tc>
          <w:tcPr>
            <w:tcW w:w="1523" w:type="pct"/>
          </w:tcPr>
          <w:p w14:paraId="31607C3D" w14:textId="77777777" w:rsidR="00EF1D44" w:rsidRPr="00F66204" w:rsidRDefault="00EF1D4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F1D44" w:rsidRPr="00F66204" w14:paraId="6F96079C" w14:textId="77777777">
        <w:trPr>
          <w:trHeight w:val="386"/>
        </w:trPr>
        <w:tc>
          <w:tcPr>
            <w:tcW w:w="1265" w:type="pct"/>
            <w:noWrap/>
          </w:tcPr>
          <w:p w14:paraId="1C736AC9" w14:textId="77777777" w:rsidR="00EF1D44" w:rsidRPr="00F66204" w:rsidRDefault="00B500DD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F66204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243818EA" w14:textId="77777777" w:rsidR="00EF1D44" w:rsidRPr="00F66204" w:rsidRDefault="00EF1D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F6EF299" w14:textId="77777777" w:rsidR="00EF1D44" w:rsidRPr="00F66204" w:rsidRDefault="00B500DD">
            <w:pPr>
              <w:rPr>
                <w:rFonts w:ascii="Arial" w:hAnsi="Arial" w:cs="Arial"/>
                <w:sz w:val="20"/>
                <w:szCs w:val="20"/>
              </w:rPr>
            </w:pPr>
            <w:r w:rsidRPr="00F66204">
              <w:rPr>
                <w:rFonts w:ascii="Arial" w:hAnsi="Arial" w:cs="Arial"/>
                <w:sz w:val="20"/>
                <w:szCs w:val="20"/>
              </w:rPr>
              <w:t xml:space="preserve">Yes, </w:t>
            </w:r>
            <w:proofErr w:type="gramStart"/>
            <w:r w:rsidRPr="00F66204">
              <w:rPr>
                <w:rFonts w:ascii="Arial" w:hAnsi="Arial" w:cs="Arial"/>
                <w:sz w:val="20"/>
                <w:szCs w:val="20"/>
              </w:rPr>
              <w:t>It</w:t>
            </w:r>
            <w:proofErr w:type="gramEnd"/>
            <w:r w:rsidRPr="00F66204">
              <w:rPr>
                <w:rFonts w:ascii="Arial" w:hAnsi="Arial" w:cs="Arial"/>
                <w:sz w:val="20"/>
                <w:szCs w:val="20"/>
              </w:rPr>
              <w:t xml:space="preserve"> is.</w:t>
            </w:r>
          </w:p>
        </w:tc>
        <w:tc>
          <w:tcPr>
            <w:tcW w:w="1523" w:type="pct"/>
          </w:tcPr>
          <w:p w14:paraId="0DBA8528" w14:textId="77777777" w:rsidR="00EF1D44" w:rsidRPr="00F66204" w:rsidRDefault="00EF1D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EF1D44" w:rsidRPr="00F66204" w14:paraId="4887794B" w14:textId="77777777" w:rsidTr="00F66204">
        <w:trPr>
          <w:trHeight w:val="674"/>
        </w:trPr>
        <w:tc>
          <w:tcPr>
            <w:tcW w:w="1265" w:type="pct"/>
            <w:noWrap/>
          </w:tcPr>
          <w:p w14:paraId="0929DC09" w14:textId="77777777" w:rsidR="00EF1D44" w:rsidRPr="00F66204" w:rsidRDefault="00B500DD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F66204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F66204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F66204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1C698E1D" w14:textId="77777777" w:rsidR="00EF1D44" w:rsidRPr="00F66204" w:rsidRDefault="00EF1D4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E010309" w14:textId="77777777" w:rsidR="00EF1D44" w:rsidRPr="00F66204" w:rsidRDefault="00EF1D44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494E98" w14:textId="77777777" w:rsidR="00EF1D44" w:rsidRPr="00F66204" w:rsidRDefault="00EF1D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AD17AA1" w14:textId="77777777" w:rsidR="00EF1D44" w:rsidRPr="00F66204" w:rsidRDefault="00EF1D44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62"/>
        <w:gridCol w:w="4411"/>
        <w:gridCol w:w="4403"/>
      </w:tblGrid>
      <w:tr w:rsidR="008B36B4" w:rsidRPr="00F66204" w14:paraId="68181571" w14:textId="77777777" w:rsidTr="008B36B4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8A869C" w14:textId="77777777" w:rsidR="008B36B4" w:rsidRPr="00F66204" w:rsidRDefault="008B36B4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4" w:name="_Hlk156057883"/>
            <w:bookmarkStart w:id="5" w:name="_Hlk156057704"/>
            <w:bookmarkEnd w:id="2"/>
            <w:bookmarkEnd w:id="3"/>
            <w:r w:rsidRPr="00F66204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F66204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  <w:bookmarkStart w:id="6" w:name="_GoBack"/>
            <w:bookmarkEnd w:id="6"/>
          </w:p>
          <w:p w14:paraId="115AEBE3" w14:textId="77777777" w:rsidR="008B36B4" w:rsidRPr="00F66204" w:rsidRDefault="008B36B4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8B36B4" w:rsidRPr="00F66204" w14:paraId="7B995DE0" w14:textId="77777777" w:rsidTr="008B36B4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B6FCE" w14:textId="77777777" w:rsidR="008B36B4" w:rsidRPr="00F66204" w:rsidRDefault="008B36B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FD3749" w14:textId="77777777" w:rsidR="008B36B4" w:rsidRPr="00F66204" w:rsidRDefault="008B36B4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6620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3EB254" w14:textId="77777777" w:rsidR="008B36B4" w:rsidRPr="00F66204" w:rsidRDefault="008B36B4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F66204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F66204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374C0CF1" w14:textId="77777777" w:rsidR="008B36B4" w:rsidRPr="00F66204" w:rsidRDefault="008B36B4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8B36B4" w:rsidRPr="00F66204" w14:paraId="6A8FC251" w14:textId="77777777" w:rsidTr="008B36B4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362E5" w14:textId="77777777" w:rsidR="008B36B4" w:rsidRPr="00F66204" w:rsidRDefault="008B36B4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F6620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DE5C33C" w14:textId="77777777" w:rsidR="008B36B4" w:rsidRPr="00F66204" w:rsidRDefault="008B36B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7F98AF" w14:textId="77777777" w:rsidR="008B36B4" w:rsidRPr="00F66204" w:rsidRDefault="008B36B4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F6620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F6620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F6620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34113AC8" w14:textId="77777777" w:rsidR="008B36B4" w:rsidRPr="00F66204" w:rsidRDefault="008B36B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08CFE5" w14:textId="77777777" w:rsidR="008B36B4" w:rsidRPr="00F66204" w:rsidRDefault="008B36B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11C3160" w14:textId="77777777" w:rsidR="008B36B4" w:rsidRPr="00F66204" w:rsidRDefault="008B36B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19EF7A9" w14:textId="77777777" w:rsidR="008B36B4" w:rsidRPr="00F66204" w:rsidRDefault="008B36B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4"/>
    </w:tbl>
    <w:p w14:paraId="281E98E9" w14:textId="77777777" w:rsidR="008B36B4" w:rsidRPr="00F66204" w:rsidRDefault="008B36B4" w:rsidP="008B36B4">
      <w:pPr>
        <w:rPr>
          <w:rFonts w:ascii="Arial" w:hAnsi="Arial" w:cs="Arial"/>
          <w:sz w:val="20"/>
          <w:szCs w:val="20"/>
        </w:rPr>
      </w:pPr>
    </w:p>
    <w:p w14:paraId="2B1CC072" w14:textId="1AB74E0C" w:rsidR="00F66204" w:rsidRDefault="00F66204" w:rsidP="00F66204">
      <w:pPr>
        <w:rPr>
          <w:rFonts w:ascii="Arial" w:hAnsi="Arial" w:cs="Arial"/>
          <w:b/>
          <w:sz w:val="20"/>
          <w:szCs w:val="20"/>
          <w:u w:val="single"/>
        </w:rPr>
      </w:pPr>
      <w:r w:rsidRPr="00F66204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0539D743" w14:textId="77777777" w:rsidR="00F66204" w:rsidRPr="00F66204" w:rsidRDefault="00F66204" w:rsidP="00F66204">
      <w:pPr>
        <w:rPr>
          <w:rFonts w:ascii="Arial" w:hAnsi="Arial" w:cs="Arial"/>
          <w:b/>
          <w:sz w:val="20"/>
          <w:szCs w:val="20"/>
          <w:u w:val="single"/>
        </w:rPr>
      </w:pPr>
    </w:p>
    <w:p w14:paraId="38DCE34F" w14:textId="5E42393F" w:rsidR="008B36B4" w:rsidRPr="00F66204" w:rsidRDefault="00F66204" w:rsidP="00F66204">
      <w:pPr>
        <w:rPr>
          <w:rFonts w:ascii="Arial" w:hAnsi="Arial" w:cs="Arial"/>
          <w:b/>
          <w:sz w:val="20"/>
          <w:szCs w:val="20"/>
        </w:rPr>
      </w:pPr>
      <w:bookmarkStart w:id="7" w:name="_Hlk216695859"/>
      <w:r w:rsidRPr="00F66204">
        <w:rPr>
          <w:rFonts w:ascii="Arial" w:hAnsi="Arial" w:cs="Arial"/>
          <w:b/>
          <w:sz w:val="20"/>
          <w:szCs w:val="20"/>
        </w:rPr>
        <w:t>Babatunde Peter Femi</w:t>
      </w:r>
      <w:r w:rsidRPr="00F66204">
        <w:rPr>
          <w:rFonts w:ascii="Arial" w:hAnsi="Arial" w:cs="Arial"/>
          <w:b/>
          <w:sz w:val="20"/>
          <w:szCs w:val="20"/>
        </w:rPr>
        <w:t xml:space="preserve">, </w:t>
      </w:r>
      <w:r w:rsidRPr="00F66204">
        <w:rPr>
          <w:rFonts w:ascii="Arial" w:hAnsi="Arial" w:cs="Arial"/>
          <w:b/>
          <w:sz w:val="20"/>
          <w:szCs w:val="20"/>
        </w:rPr>
        <w:t xml:space="preserve">National Biotechnology Research </w:t>
      </w:r>
      <w:proofErr w:type="spellStart"/>
      <w:r w:rsidRPr="00F66204">
        <w:rPr>
          <w:rFonts w:ascii="Arial" w:hAnsi="Arial" w:cs="Arial"/>
          <w:b/>
          <w:sz w:val="20"/>
          <w:szCs w:val="20"/>
        </w:rPr>
        <w:t>Anddevelopment</w:t>
      </w:r>
      <w:proofErr w:type="spellEnd"/>
      <w:r w:rsidRPr="00F66204">
        <w:rPr>
          <w:rFonts w:ascii="Arial" w:hAnsi="Arial" w:cs="Arial"/>
          <w:b/>
          <w:sz w:val="20"/>
          <w:szCs w:val="20"/>
        </w:rPr>
        <w:t xml:space="preserve"> Agency (</w:t>
      </w:r>
      <w:proofErr w:type="spellStart"/>
      <w:r w:rsidRPr="00F66204">
        <w:rPr>
          <w:rFonts w:ascii="Arial" w:hAnsi="Arial" w:cs="Arial"/>
          <w:b/>
          <w:sz w:val="20"/>
          <w:szCs w:val="20"/>
        </w:rPr>
        <w:t>Nbrda</w:t>
      </w:r>
      <w:proofErr w:type="spellEnd"/>
      <w:r w:rsidRPr="00F66204">
        <w:rPr>
          <w:rFonts w:ascii="Arial" w:hAnsi="Arial" w:cs="Arial"/>
          <w:b/>
          <w:sz w:val="20"/>
          <w:szCs w:val="20"/>
        </w:rPr>
        <w:t>)</w:t>
      </w:r>
      <w:r w:rsidRPr="00F66204">
        <w:rPr>
          <w:rFonts w:ascii="Arial" w:hAnsi="Arial" w:cs="Arial"/>
          <w:b/>
          <w:sz w:val="20"/>
          <w:szCs w:val="20"/>
        </w:rPr>
        <w:t xml:space="preserve">, </w:t>
      </w:r>
      <w:r w:rsidRPr="00F66204">
        <w:rPr>
          <w:rFonts w:ascii="Arial" w:hAnsi="Arial" w:cs="Arial"/>
          <w:b/>
          <w:sz w:val="20"/>
          <w:szCs w:val="20"/>
        </w:rPr>
        <w:t>Nigeria</w:t>
      </w:r>
    </w:p>
    <w:bookmarkEnd w:id="5"/>
    <w:bookmarkEnd w:id="7"/>
    <w:p w14:paraId="26019011" w14:textId="77777777" w:rsidR="00EF1D44" w:rsidRPr="00F66204" w:rsidRDefault="00EF1D44" w:rsidP="008B36B4">
      <w:pPr>
        <w:jc w:val="both"/>
        <w:rPr>
          <w:rFonts w:ascii="Arial" w:hAnsi="Arial" w:cs="Arial"/>
          <w:bCs/>
          <w:sz w:val="20"/>
          <w:szCs w:val="20"/>
          <w:lang w:val="en-GB"/>
        </w:rPr>
      </w:pPr>
    </w:p>
    <w:sectPr w:rsidR="00EF1D44" w:rsidRPr="00F66204">
      <w:head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DF1209" w14:textId="77777777" w:rsidR="00C97FB9" w:rsidRDefault="00C97FB9">
      <w:r>
        <w:separator/>
      </w:r>
    </w:p>
  </w:endnote>
  <w:endnote w:type="continuationSeparator" w:id="0">
    <w:p w14:paraId="6223ADE0" w14:textId="77777777" w:rsidR="00C97FB9" w:rsidRDefault="00C97F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393F08" w14:textId="77777777" w:rsidR="00C97FB9" w:rsidRDefault="00C97FB9">
      <w:r>
        <w:separator/>
      </w:r>
    </w:p>
  </w:footnote>
  <w:footnote w:type="continuationSeparator" w:id="0">
    <w:p w14:paraId="5B0EF745" w14:textId="77777777" w:rsidR="00C97FB9" w:rsidRDefault="00C97F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9CC9A9" w14:textId="77777777" w:rsidR="00EF1D44" w:rsidRDefault="00EF1D44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6C8095A1" w14:textId="77777777" w:rsidR="00EF1D44" w:rsidRDefault="00EF1D44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425"/>
  <w:drawingGridHorizontalSpacing w:val="1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0NDSwNDc2NjEGYiUdpeDU4uLM/DyQAsNaAMMCDYMsAAAA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5336F"/>
    <w:rsid w:val="00056CB0"/>
    <w:rsid w:val="0006257C"/>
    <w:rsid w:val="00084D7C"/>
    <w:rsid w:val="00091F6A"/>
    <w:rsid w:val="000936AC"/>
    <w:rsid w:val="00095A59"/>
    <w:rsid w:val="000A2134"/>
    <w:rsid w:val="000A5E36"/>
    <w:rsid w:val="000A6F41"/>
    <w:rsid w:val="000B4EE5"/>
    <w:rsid w:val="000B74A1"/>
    <w:rsid w:val="000B757E"/>
    <w:rsid w:val="000C0837"/>
    <w:rsid w:val="000C3B7E"/>
    <w:rsid w:val="000C4E8F"/>
    <w:rsid w:val="00101322"/>
    <w:rsid w:val="00114CDC"/>
    <w:rsid w:val="00130867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D3A1D"/>
    <w:rsid w:val="001D3E34"/>
    <w:rsid w:val="001F24FF"/>
    <w:rsid w:val="001F707F"/>
    <w:rsid w:val="002011F3"/>
    <w:rsid w:val="00201B85"/>
    <w:rsid w:val="00206BDC"/>
    <w:rsid w:val="002105F7"/>
    <w:rsid w:val="00220111"/>
    <w:rsid w:val="0022369C"/>
    <w:rsid w:val="002320EB"/>
    <w:rsid w:val="0023696A"/>
    <w:rsid w:val="002422CB"/>
    <w:rsid w:val="00245E23"/>
    <w:rsid w:val="0025366D"/>
    <w:rsid w:val="00262634"/>
    <w:rsid w:val="00275984"/>
    <w:rsid w:val="00276324"/>
    <w:rsid w:val="00280EC9"/>
    <w:rsid w:val="0028120E"/>
    <w:rsid w:val="00291D08"/>
    <w:rsid w:val="00293482"/>
    <w:rsid w:val="00295C77"/>
    <w:rsid w:val="002A5799"/>
    <w:rsid w:val="002E2339"/>
    <w:rsid w:val="002E6D86"/>
    <w:rsid w:val="002F6935"/>
    <w:rsid w:val="003204B8"/>
    <w:rsid w:val="0033692F"/>
    <w:rsid w:val="003A04E7"/>
    <w:rsid w:val="003A6E1A"/>
    <w:rsid w:val="003B2172"/>
    <w:rsid w:val="003C02B9"/>
    <w:rsid w:val="003C3543"/>
    <w:rsid w:val="003C54D9"/>
    <w:rsid w:val="003E746A"/>
    <w:rsid w:val="00407D92"/>
    <w:rsid w:val="00417726"/>
    <w:rsid w:val="0044519B"/>
    <w:rsid w:val="00457AB1"/>
    <w:rsid w:val="00457BC0"/>
    <w:rsid w:val="00462996"/>
    <w:rsid w:val="004909B5"/>
    <w:rsid w:val="004A4189"/>
    <w:rsid w:val="004A5147"/>
    <w:rsid w:val="004A7C65"/>
    <w:rsid w:val="004B4CAD"/>
    <w:rsid w:val="004C3DF1"/>
    <w:rsid w:val="004D2E36"/>
    <w:rsid w:val="00503AB6"/>
    <w:rsid w:val="005047C5"/>
    <w:rsid w:val="005306A1"/>
    <w:rsid w:val="00531C82"/>
    <w:rsid w:val="00533FC1"/>
    <w:rsid w:val="00535A4C"/>
    <w:rsid w:val="0054564B"/>
    <w:rsid w:val="00545A13"/>
    <w:rsid w:val="00546343"/>
    <w:rsid w:val="00556D14"/>
    <w:rsid w:val="00557CD3"/>
    <w:rsid w:val="00560D3C"/>
    <w:rsid w:val="00565786"/>
    <w:rsid w:val="00567DE0"/>
    <w:rsid w:val="005735A5"/>
    <w:rsid w:val="00576578"/>
    <w:rsid w:val="005A1D6E"/>
    <w:rsid w:val="005C25A0"/>
    <w:rsid w:val="005D230D"/>
    <w:rsid w:val="006011B8"/>
    <w:rsid w:val="00602F7D"/>
    <w:rsid w:val="00605952"/>
    <w:rsid w:val="00620677"/>
    <w:rsid w:val="00624032"/>
    <w:rsid w:val="006357A1"/>
    <w:rsid w:val="00645A56"/>
    <w:rsid w:val="006532DF"/>
    <w:rsid w:val="0065579D"/>
    <w:rsid w:val="00663792"/>
    <w:rsid w:val="0067046C"/>
    <w:rsid w:val="00680EB4"/>
    <w:rsid w:val="0068446F"/>
    <w:rsid w:val="00696CAD"/>
    <w:rsid w:val="006A5E0B"/>
    <w:rsid w:val="006C3797"/>
    <w:rsid w:val="006E7D6E"/>
    <w:rsid w:val="006F16EC"/>
    <w:rsid w:val="00701186"/>
    <w:rsid w:val="0070359D"/>
    <w:rsid w:val="00707BE1"/>
    <w:rsid w:val="007238EB"/>
    <w:rsid w:val="007317C3"/>
    <w:rsid w:val="0073538B"/>
    <w:rsid w:val="00766889"/>
    <w:rsid w:val="00766A0D"/>
    <w:rsid w:val="00767F8C"/>
    <w:rsid w:val="00774427"/>
    <w:rsid w:val="00780B67"/>
    <w:rsid w:val="00787E76"/>
    <w:rsid w:val="00796EB3"/>
    <w:rsid w:val="007D0246"/>
    <w:rsid w:val="007E2523"/>
    <w:rsid w:val="007F0FBA"/>
    <w:rsid w:val="007F4B4F"/>
    <w:rsid w:val="007F5873"/>
    <w:rsid w:val="00815F94"/>
    <w:rsid w:val="008224E2"/>
    <w:rsid w:val="00825DC9"/>
    <w:rsid w:val="0082676D"/>
    <w:rsid w:val="00826F48"/>
    <w:rsid w:val="00846F1F"/>
    <w:rsid w:val="00864044"/>
    <w:rsid w:val="00877F10"/>
    <w:rsid w:val="00882091"/>
    <w:rsid w:val="00893E75"/>
    <w:rsid w:val="008B36B4"/>
    <w:rsid w:val="008C2F62"/>
    <w:rsid w:val="008C5B98"/>
    <w:rsid w:val="008D020E"/>
    <w:rsid w:val="008F20CC"/>
    <w:rsid w:val="008F36E4"/>
    <w:rsid w:val="00902805"/>
    <w:rsid w:val="00922E2F"/>
    <w:rsid w:val="00950EA5"/>
    <w:rsid w:val="009553EC"/>
    <w:rsid w:val="00982766"/>
    <w:rsid w:val="009852C4"/>
    <w:rsid w:val="0099583E"/>
    <w:rsid w:val="009A0242"/>
    <w:rsid w:val="009A59ED"/>
    <w:rsid w:val="009C5642"/>
    <w:rsid w:val="009C5EC7"/>
    <w:rsid w:val="009C61D3"/>
    <w:rsid w:val="009E13C3"/>
    <w:rsid w:val="009E6A30"/>
    <w:rsid w:val="009F29EB"/>
    <w:rsid w:val="00A001A0"/>
    <w:rsid w:val="00A029E4"/>
    <w:rsid w:val="00A038E0"/>
    <w:rsid w:val="00A06CCE"/>
    <w:rsid w:val="00A12C83"/>
    <w:rsid w:val="00A31AAC"/>
    <w:rsid w:val="00A32905"/>
    <w:rsid w:val="00A36C95"/>
    <w:rsid w:val="00A37DE3"/>
    <w:rsid w:val="00A452CA"/>
    <w:rsid w:val="00A519D1"/>
    <w:rsid w:val="00A652B4"/>
    <w:rsid w:val="00A65C50"/>
    <w:rsid w:val="00AA41B3"/>
    <w:rsid w:val="00AA4A6B"/>
    <w:rsid w:val="00AB1ED6"/>
    <w:rsid w:val="00AB397D"/>
    <w:rsid w:val="00AB638A"/>
    <w:rsid w:val="00AB6E43"/>
    <w:rsid w:val="00AC1349"/>
    <w:rsid w:val="00AE3ABC"/>
    <w:rsid w:val="00AF3016"/>
    <w:rsid w:val="00B22FE6"/>
    <w:rsid w:val="00B3033D"/>
    <w:rsid w:val="00B367DB"/>
    <w:rsid w:val="00B500DD"/>
    <w:rsid w:val="00B62087"/>
    <w:rsid w:val="00B62F41"/>
    <w:rsid w:val="00B760E1"/>
    <w:rsid w:val="00B91832"/>
    <w:rsid w:val="00BA1AB3"/>
    <w:rsid w:val="00BA6421"/>
    <w:rsid w:val="00BB4FEC"/>
    <w:rsid w:val="00BC402F"/>
    <w:rsid w:val="00BE13EF"/>
    <w:rsid w:val="00BE40A5"/>
    <w:rsid w:val="00BE6454"/>
    <w:rsid w:val="00BF75D4"/>
    <w:rsid w:val="00C069B5"/>
    <w:rsid w:val="00C10283"/>
    <w:rsid w:val="00C22886"/>
    <w:rsid w:val="00C25C8F"/>
    <w:rsid w:val="00C263C6"/>
    <w:rsid w:val="00C44697"/>
    <w:rsid w:val="00C635B6"/>
    <w:rsid w:val="00C84097"/>
    <w:rsid w:val="00C97FB9"/>
    <w:rsid w:val="00CB429B"/>
    <w:rsid w:val="00CD093E"/>
    <w:rsid w:val="00CD1556"/>
    <w:rsid w:val="00CD1FD7"/>
    <w:rsid w:val="00CE19A2"/>
    <w:rsid w:val="00CE5AC7"/>
    <w:rsid w:val="00CE61A4"/>
    <w:rsid w:val="00CF0BBB"/>
    <w:rsid w:val="00CF52C0"/>
    <w:rsid w:val="00CF5CAE"/>
    <w:rsid w:val="00D1283A"/>
    <w:rsid w:val="00D17979"/>
    <w:rsid w:val="00D2075F"/>
    <w:rsid w:val="00D23B2F"/>
    <w:rsid w:val="00D37E12"/>
    <w:rsid w:val="00D40416"/>
    <w:rsid w:val="00D40553"/>
    <w:rsid w:val="00D4782A"/>
    <w:rsid w:val="00D670B8"/>
    <w:rsid w:val="00D7603E"/>
    <w:rsid w:val="00D90124"/>
    <w:rsid w:val="00D90D23"/>
    <w:rsid w:val="00D9392F"/>
    <w:rsid w:val="00DA41F5"/>
    <w:rsid w:val="00DA6AED"/>
    <w:rsid w:val="00DB4568"/>
    <w:rsid w:val="00DB7E1B"/>
    <w:rsid w:val="00DC1D81"/>
    <w:rsid w:val="00E451EA"/>
    <w:rsid w:val="00E57F4B"/>
    <w:rsid w:val="00E63889"/>
    <w:rsid w:val="00E71C8D"/>
    <w:rsid w:val="00E72360"/>
    <w:rsid w:val="00E76BF3"/>
    <w:rsid w:val="00E972A7"/>
    <w:rsid w:val="00EB3E91"/>
    <w:rsid w:val="00EC6894"/>
    <w:rsid w:val="00ED0959"/>
    <w:rsid w:val="00ED6B12"/>
    <w:rsid w:val="00EF1D44"/>
    <w:rsid w:val="00EF2AA5"/>
    <w:rsid w:val="00EF326D"/>
    <w:rsid w:val="00EF53FE"/>
    <w:rsid w:val="00F2643C"/>
    <w:rsid w:val="00F3669D"/>
    <w:rsid w:val="00F405F8"/>
    <w:rsid w:val="00F43A42"/>
    <w:rsid w:val="00F4700F"/>
    <w:rsid w:val="00F573EA"/>
    <w:rsid w:val="00F57E9D"/>
    <w:rsid w:val="00F66204"/>
    <w:rsid w:val="00F7541F"/>
    <w:rsid w:val="00FA6528"/>
    <w:rsid w:val="00FC6387"/>
    <w:rsid w:val="00FD70A7"/>
    <w:rsid w:val="00FF09A0"/>
    <w:rsid w:val="00FF1612"/>
    <w:rsid w:val="00FF2FFF"/>
    <w:rsid w:val="169E7C7A"/>
    <w:rsid w:val="388F7240"/>
    <w:rsid w:val="56CB4D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343FE3"/>
  <w15:docId w15:val="{30795BAB-CC9E-45C0-BB82-2213B53E8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eastAsia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jc w:val="both"/>
    </w:pPr>
    <w:rPr>
      <w:rFonts w:ascii="Helvetica" w:eastAsia="MS Mincho" w:hAnsi="Helvetica" w:cs="Helvetica"/>
      <w:lang w:val="fr-FR"/>
    </w:rPr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qFormat/>
    <w:pPr>
      <w:tabs>
        <w:tab w:val="center" w:pos="4680"/>
        <w:tab w:val="right" w:pos="9360"/>
      </w:tabs>
    </w:p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Heading2Char">
    <w:name w:val="Heading 2 Char"/>
    <w:link w:val="Heading2"/>
    <w:qFormat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qFormat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link w:val="BodyText"/>
    <w:qFormat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link w:val="Head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link w:val="Foot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Style17">
    <w:name w:val="_Style 17"/>
    <w:hidden/>
    <w:uiPriority w:val="99"/>
    <w:semiHidden/>
    <w:qFormat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5657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728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mbimph.com/journal/1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355</Words>
  <Characters>2026</Characters>
  <Application>Microsoft Office Word</Application>
  <DocSecurity>0</DocSecurity>
  <Lines>16</Lines>
  <Paragraphs>4</Paragraphs>
  <ScaleCrop>false</ScaleCrop>
  <Company/>
  <LinksUpToDate>false</LinksUpToDate>
  <CharactersWithSpaces>2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11</cp:lastModifiedBy>
  <cp:revision>83</cp:revision>
  <dcterms:created xsi:type="dcterms:W3CDTF">2011-08-01T09:21:00Z</dcterms:created>
  <dcterms:modified xsi:type="dcterms:W3CDTF">2025-12-15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3131</vt:lpwstr>
  </property>
  <property fmtid="{D5CDD505-2E9C-101B-9397-08002B2CF9AE}" pid="3" name="ICV">
    <vt:lpwstr>1820E5BF41F74EE791E070742122D6A1_13</vt:lpwstr>
  </property>
</Properties>
</file>